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6DB0C" w14:textId="79D8E537" w:rsidR="00557086" w:rsidRDefault="00557086" w:rsidP="00557086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10DE7195" wp14:editId="40B82BAF">
            <wp:extent cx="1266825" cy="1266825"/>
            <wp:effectExtent l="0" t="0" r="9525" b="9525"/>
            <wp:docPr id="1" name="Picture 1" descr="F:\LOGOS\Logo-MLK\MLK logo I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:\LOGOS\Logo-MLK\MLK logo I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157BD" w14:textId="77777777" w:rsidR="00557086" w:rsidRDefault="00557086" w:rsidP="00580E83">
      <w:pPr>
        <w:jc w:val="center"/>
        <w:rPr>
          <w:b/>
          <w:sz w:val="28"/>
          <w:szCs w:val="28"/>
        </w:rPr>
      </w:pPr>
    </w:p>
    <w:p w14:paraId="42737C28" w14:textId="17FE0FD0" w:rsidR="00580E83" w:rsidRDefault="00580E83" w:rsidP="00580E8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Volunteer Application and Agreement Form </w:t>
      </w:r>
    </w:p>
    <w:p w14:paraId="636ED71B" w14:textId="77777777" w:rsidR="00580E83" w:rsidRDefault="00580E83" w:rsidP="00580E83">
      <w:pPr>
        <w:jc w:val="center"/>
        <w:rPr>
          <w:b/>
          <w:sz w:val="28"/>
          <w:szCs w:val="28"/>
        </w:rPr>
      </w:pPr>
    </w:p>
    <w:p w14:paraId="2E3F1913" w14:textId="77777777" w:rsidR="00580E83" w:rsidRDefault="00580E83" w:rsidP="00580E83">
      <w:pPr>
        <w:ind w:left="5760" w:firstLine="720"/>
        <w:rPr>
          <w:sz w:val="22"/>
        </w:rPr>
      </w:pPr>
      <w:r>
        <w:rPr>
          <w:sz w:val="22"/>
        </w:rPr>
        <w:t>Date: ______________</w:t>
      </w:r>
      <w:r>
        <w:rPr>
          <w:sz w:val="22"/>
        </w:rPr>
        <w:tab/>
      </w:r>
    </w:p>
    <w:p w14:paraId="45B1C7D1" w14:textId="77777777" w:rsidR="00580E83" w:rsidRDefault="00580E83" w:rsidP="00580E83">
      <w:pPr>
        <w:rPr>
          <w:sz w:val="22"/>
        </w:rPr>
      </w:pPr>
    </w:p>
    <w:p w14:paraId="504B7591" w14:textId="77777777" w:rsidR="00580E83" w:rsidRDefault="00580E83" w:rsidP="00580E83">
      <w:pPr>
        <w:rPr>
          <w:sz w:val="22"/>
        </w:rPr>
      </w:pPr>
      <w:r>
        <w:rPr>
          <w:sz w:val="22"/>
        </w:rPr>
        <w:t>Last Name</w:t>
      </w:r>
      <w:r>
        <w:t>:</w:t>
      </w:r>
      <w:r>
        <w:rPr>
          <w:sz w:val="22"/>
        </w:rPr>
        <w:t xml:space="preserve"> ____________________________ First Name: ____________________________</w:t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</w:r>
      <w:r>
        <w:rPr>
          <w:sz w:val="22"/>
        </w:rPr>
        <w:softHyphen/>
        <w:t xml:space="preserve">__  </w:t>
      </w:r>
    </w:p>
    <w:p w14:paraId="79EA10F1" w14:textId="77777777" w:rsidR="00580E83" w:rsidRDefault="00580E83" w:rsidP="00580E83">
      <w:pPr>
        <w:rPr>
          <w:sz w:val="22"/>
        </w:rPr>
      </w:pPr>
    </w:p>
    <w:p w14:paraId="2398E284" w14:textId="77777777" w:rsidR="00580E83" w:rsidRDefault="00580E83" w:rsidP="00580E83">
      <w:pPr>
        <w:rPr>
          <w:sz w:val="22"/>
        </w:rPr>
      </w:pPr>
      <w:r>
        <w:rPr>
          <w:sz w:val="22"/>
        </w:rPr>
        <w:t>Address: _____________________________________</w:t>
      </w:r>
    </w:p>
    <w:p w14:paraId="3B36AA42" w14:textId="77777777" w:rsidR="00580E83" w:rsidRDefault="00580E83" w:rsidP="00580E83">
      <w:pPr>
        <w:rPr>
          <w:sz w:val="22"/>
        </w:rPr>
      </w:pPr>
    </w:p>
    <w:p w14:paraId="3B2E8AAE" w14:textId="5FABB485" w:rsidR="00580E83" w:rsidRDefault="00AF00A9" w:rsidP="00580E83">
      <w:pPr>
        <w:rPr>
          <w:sz w:val="22"/>
        </w:rPr>
      </w:pPr>
      <w:r>
        <w:rPr>
          <w:sz w:val="22"/>
        </w:rPr>
        <w:t>Phone: _</w:t>
      </w:r>
      <w:r w:rsidR="00580E83">
        <w:rPr>
          <w:sz w:val="22"/>
        </w:rPr>
        <w:t>_____________(H</w:t>
      </w:r>
      <w:r>
        <w:rPr>
          <w:sz w:val="22"/>
        </w:rPr>
        <w:t>): _</w:t>
      </w:r>
      <w:r w:rsidR="00580E83">
        <w:rPr>
          <w:sz w:val="22"/>
        </w:rPr>
        <w:t>______________(O</w:t>
      </w:r>
      <w:r>
        <w:rPr>
          <w:sz w:val="22"/>
        </w:rPr>
        <w:t>): _</w:t>
      </w:r>
      <w:r w:rsidR="00580E83">
        <w:rPr>
          <w:sz w:val="22"/>
        </w:rPr>
        <w:t>_____________</w:t>
      </w:r>
      <w:r>
        <w:rPr>
          <w:sz w:val="22"/>
        </w:rPr>
        <w:t>Cell: _</w:t>
      </w:r>
      <w:r w:rsidR="00580E83">
        <w:rPr>
          <w:sz w:val="22"/>
        </w:rPr>
        <w:t xml:space="preserve">___________________  </w:t>
      </w:r>
    </w:p>
    <w:p w14:paraId="038B13D9" w14:textId="77777777" w:rsidR="00580E83" w:rsidRDefault="00580E83" w:rsidP="00580E83">
      <w:pPr>
        <w:rPr>
          <w:sz w:val="22"/>
        </w:rPr>
      </w:pPr>
    </w:p>
    <w:p w14:paraId="09852F1F" w14:textId="419B2F93" w:rsidR="00580E83" w:rsidRDefault="00580E83" w:rsidP="00580E83">
      <w:pPr>
        <w:rPr>
          <w:sz w:val="22"/>
        </w:rPr>
      </w:pPr>
      <w:r>
        <w:rPr>
          <w:sz w:val="22"/>
        </w:rPr>
        <w:t>Fax: _____________________</w:t>
      </w:r>
      <w:r w:rsidR="00AF00A9">
        <w:rPr>
          <w:sz w:val="22"/>
        </w:rPr>
        <w:t>Email: _</w:t>
      </w:r>
      <w:r>
        <w:rPr>
          <w:sz w:val="22"/>
        </w:rPr>
        <w:t>_____________________________________________</w:t>
      </w:r>
    </w:p>
    <w:p w14:paraId="556D7015" w14:textId="77777777" w:rsidR="00580E83" w:rsidRDefault="00580E83" w:rsidP="00580E83">
      <w:pPr>
        <w:rPr>
          <w:sz w:val="22"/>
        </w:rPr>
      </w:pPr>
    </w:p>
    <w:p w14:paraId="6271BBD4" w14:textId="28363722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 xml:space="preserve">Date of Birth: _____________________ Driver’s License </w:t>
      </w:r>
      <w:r w:rsidR="00AF00A9">
        <w:rPr>
          <w:sz w:val="22"/>
          <w:szCs w:val="22"/>
        </w:rPr>
        <w:t>No.: _</w:t>
      </w:r>
      <w:r>
        <w:rPr>
          <w:sz w:val="22"/>
          <w:szCs w:val="22"/>
        </w:rPr>
        <w:t>___________________________</w:t>
      </w:r>
    </w:p>
    <w:p w14:paraId="403FAAED" w14:textId="77777777" w:rsidR="00580E83" w:rsidRDefault="00580E83" w:rsidP="00580E83"/>
    <w:p w14:paraId="658D2A0D" w14:textId="77777777" w:rsidR="00580E83" w:rsidRDefault="00580E83" w:rsidP="00580E83">
      <w:r>
        <w:t>Emergency</w:t>
      </w:r>
    </w:p>
    <w:p w14:paraId="73931A66" w14:textId="77777777" w:rsidR="00580E83" w:rsidRDefault="00580E83" w:rsidP="00580E83">
      <w:r>
        <w:t>Contact: ________________________________________________________________</w:t>
      </w:r>
    </w:p>
    <w:p w14:paraId="6D68A78C" w14:textId="4FF59E3E" w:rsidR="00580E83" w:rsidRDefault="00580E83" w:rsidP="00580E83">
      <w:pPr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(Name)</w:t>
      </w:r>
      <w:r>
        <w:rPr>
          <w:sz w:val="18"/>
          <w:szCs w:val="18"/>
        </w:rPr>
        <w:tab/>
        <w:t xml:space="preserve">      </w:t>
      </w:r>
      <w:proofErr w:type="gramStart"/>
      <w:r>
        <w:rPr>
          <w:sz w:val="18"/>
          <w:szCs w:val="18"/>
        </w:rPr>
        <w:t xml:space="preserve"> </w:t>
      </w:r>
      <w:r w:rsidR="00AF00A9">
        <w:rPr>
          <w:sz w:val="18"/>
          <w:szCs w:val="18"/>
        </w:rPr>
        <w:t xml:space="preserve">  (</w:t>
      </w:r>
      <w:proofErr w:type="gramEnd"/>
      <w:r>
        <w:rPr>
          <w:sz w:val="18"/>
          <w:szCs w:val="18"/>
        </w:rPr>
        <w:t>Tel. No.; Indicate Home, Work or Cell)                      (Relationship)</w:t>
      </w:r>
    </w:p>
    <w:p w14:paraId="62F0A6A9" w14:textId="77777777" w:rsidR="00580E83" w:rsidRDefault="00580E83" w:rsidP="00580E83">
      <w:pPr>
        <w:rPr>
          <w:sz w:val="18"/>
          <w:szCs w:val="18"/>
        </w:rPr>
      </w:pPr>
    </w:p>
    <w:p w14:paraId="45368486" w14:textId="77777777" w:rsidR="00580E83" w:rsidRDefault="00580E83" w:rsidP="00580E83">
      <w:pPr>
        <w:rPr>
          <w:sz w:val="22"/>
          <w:szCs w:val="22"/>
        </w:rPr>
      </w:pPr>
    </w:p>
    <w:p w14:paraId="5786EE6E" w14:textId="77777777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>Do you have any friends/family members who are employed or with the agency?</w:t>
      </w:r>
    </w:p>
    <w:p w14:paraId="6E75E56C" w14:textId="77777777" w:rsidR="00580E83" w:rsidRDefault="00580E83" w:rsidP="00580E83">
      <w:pPr>
        <w:rPr>
          <w:sz w:val="22"/>
          <w:szCs w:val="22"/>
        </w:rPr>
      </w:pPr>
    </w:p>
    <w:p w14:paraId="3BEF5CEA" w14:textId="1312BFD0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>_____Yes   _____No             If so</w:t>
      </w:r>
      <w:r w:rsidR="00AF00A9">
        <w:rPr>
          <w:sz w:val="22"/>
          <w:szCs w:val="22"/>
        </w:rPr>
        <w:t>,</w:t>
      </w:r>
      <w:r>
        <w:rPr>
          <w:sz w:val="22"/>
          <w:szCs w:val="22"/>
        </w:rPr>
        <w:t xml:space="preserve"> who? ______________________________________________</w:t>
      </w:r>
    </w:p>
    <w:p w14:paraId="68CC606F" w14:textId="77777777" w:rsidR="00580E83" w:rsidRDefault="00580E83" w:rsidP="00580E83">
      <w:pPr>
        <w:rPr>
          <w:sz w:val="20"/>
          <w:szCs w:val="20"/>
        </w:rPr>
      </w:pPr>
    </w:p>
    <w:p w14:paraId="039C83F4" w14:textId="77777777" w:rsidR="00580E83" w:rsidRDefault="00580E83" w:rsidP="00580E83">
      <w:r>
        <w:t>When you are available to volunteer (specify hours of availability)?</w:t>
      </w:r>
    </w:p>
    <w:p w14:paraId="267EE442" w14:textId="77777777" w:rsidR="00580E83" w:rsidRDefault="00580E83" w:rsidP="00580E83"/>
    <w:p w14:paraId="6D078FCA" w14:textId="77777777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>Monday ________ Tuesday _______   Wednesday _______ Thursday _______ Friday ________</w:t>
      </w:r>
    </w:p>
    <w:p w14:paraId="56243417" w14:textId="77777777" w:rsidR="00580E83" w:rsidRDefault="00580E83" w:rsidP="00580E83">
      <w:pPr>
        <w:rPr>
          <w:sz w:val="22"/>
          <w:szCs w:val="22"/>
        </w:rPr>
      </w:pPr>
    </w:p>
    <w:p w14:paraId="45EF2C00" w14:textId="77777777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 xml:space="preserve"> Special Events Only_______</w:t>
      </w:r>
    </w:p>
    <w:p w14:paraId="0377C715" w14:textId="77777777" w:rsidR="00580E83" w:rsidRDefault="00580E83" w:rsidP="00580E83"/>
    <w:p w14:paraId="251D2442" w14:textId="77777777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6A04B138" w14:textId="77777777" w:rsidR="00580E83" w:rsidRDefault="00580E83" w:rsidP="00580E83">
      <w:r>
        <w:t>List Your Past Volunteer Experiences:</w:t>
      </w:r>
    </w:p>
    <w:p w14:paraId="510FA8DB" w14:textId="77777777" w:rsidR="00580E83" w:rsidRDefault="00580E83" w:rsidP="00580E83"/>
    <w:p w14:paraId="60CDA888" w14:textId="77777777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>Organization: ___________________________________ Tele. No. _______________________</w:t>
      </w:r>
    </w:p>
    <w:p w14:paraId="4CC7547A" w14:textId="77777777" w:rsidR="00580E83" w:rsidRDefault="00580E83" w:rsidP="00580E83">
      <w:pPr>
        <w:rPr>
          <w:sz w:val="22"/>
          <w:szCs w:val="22"/>
        </w:rPr>
      </w:pPr>
    </w:p>
    <w:p w14:paraId="1600BBD1" w14:textId="6F856928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>Duties: ________________________________________ Mo/</w:t>
      </w:r>
      <w:r w:rsidR="00AF00A9">
        <w:rPr>
          <w:sz w:val="22"/>
          <w:szCs w:val="22"/>
        </w:rPr>
        <w:t>Yr. _</w:t>
      </w:r>
      <w:r>
        <w:rPr>
          <w:sz w:val="22"/>
          <w:szCs w:val="22"/>
        </w:rPr>
        <w:t>________to Mo./Yr.________</w:t>
      </w:r>
    </w:p>
    <w:p w14:paraId="3531FF31" w14:textId="77777777" w:rsidR="00580E83" w:rsidRDefault="00580E83" w:rsidP="00580E83">
      <w:pPr>
        <w:rPr>
          <w:sz w:val="22"/>
          <w:szCs w:val="22"/>
        </w:rPr>
      </w:pPr>
    </w:p>
    <w:p w14:paraId="5A17D277" w14:textId="77777777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>Organization: ___________________________________ Tele. No. _______________________</w:t>
      </w:r>
    </w:p>
    <w:p w14:paraId="5EF20D00" w14:textId="77777777" w:rsidR="00580E83" w:rsidRDefault="00580E83" w:rsidP="00580E83">
      <w:pPr>
        <w:rPr>
          <w:sz w:val="22"/>
          <w:szCs w:val="22"/>
        </w:rPr>
      </w:pPr>
    </w:p>
    <w:p w14:paraId="06E996D0" w14:textId="77777777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>Duties: ________________________________________ Mo/Yr. ________to Mo./Yr.________</w:t>
      </w:r>
    </w:p>
    <w:p w14:paraId="4A4B6CEC" w14:textId="77777777" w:rsidR="00580E83" w:rsidRDefault="00580E83" w:rsidP="00580E83">
      <w:pPr>
        <w:rPr>
          <w:sz w:val="22"/>
          <w:szCs w:val="22"/>
        </w:rPr>
      </w:pPr>
    </w:p>
    <w:p w14:paraId="4A9E7EE3" w14:textId="77777777" w:rsidR="00580E83" w:rsidRDefault="00580E83" w:rsidP="00580E83">
      <w:pPr>
        <w:rPr>
          <w:sz w:val="22"/>
          <w:szCs w:val="22"/>
        </w:rPr>
      </w:pPr>
    </w:p>
    <w:p w14:paraId="3D76AC8C" w14:textId="77777777" w:rsidR="00580E83" w:rsidRDefault="00580E83" w:rsidP="00580E83">
      <w:pPr>
        <w:rPr>
          <w:sz w:val="22"/>
          <w:szCs w:val="22"/>
        </w:rPr>
      </w:pPr>
    </w:p>
    <w:p w14:paraId="0CC647C9" w14:textId="77777777" w:rsidR="00580E83" w:rsidRDefault="00580E83" w:rsidP="00580E83">
      <w:pPr>
        <w:rPr>
          <w:sz w:val="22"/>
          <w:szCs w:val="22"/>
        </w:rPr>
      </w:pPr>
    </w:p>
    <w:p w14:paraId="2DBCA417" w14:textId="77777777" w:rsidR="00580E83" w:rsidRDefault="00580E83" w:rsidP="00580E83">
      <w:pPr>
        <w:rPr>
          <w:sz w:val="22"/>
          <w:szCs w:val="22"/>
        </w:rPr>
      </w:pPr>
      <w:r>
        <w:rPr>
          <w:sz w:val="22"/>
          <w:szCs w:val="22"/>
        </w:rPr>
        <w:t>Have you been convicted of a crime?</w:t>
      </w:r>
      <w:r>
        <w:rPr>
          <w:sz w:val="22"/>
          <w:szCs w:val="22"/>
        </w:rPr>
        <w:tab/>
        <w:t>No___</w:t>
      </w:r>
      <w:r>
        <w:rPr>
          <w:sz w:val="22"/>
          <w:szCs w:val="22"/>
        </w:rPr>
        <w:tab/>
        <w:t xml:space="preserve"> Yes___ If yes, please describe:</w:t>
      </w:r>
    </w:p>
    <w:p w14:paraId="38EFD76E" w14:textId="77777777" w:rsidR="00580E83" w:rsidRDefault="00580E83" w:rsidP="00580E83"/>
    <w:p w14:paraId="64285EF7" w14:textId="77777777" w:rsidR="00580E83" w:rsidRDefault="00580E83" w:rsidP="00580E83">
      <w:r>
        <w:t>________________________________________________________________________</w:t>
      </w:r>
    </w:p>
    <w:p w14:paraId="7BD018EC" w14:textId="77777777" w:rsidR="00580E83" w:rsidRDefault="00580E83" w:rsidP="00580E83">
      <w:pPr>
        <w:rPr>
          <w:sz w:val="22"/>
          <w:szCs w:val="22"/>
        </w:rPr>
      </w:pPr>
    </w:p>
    <w:p w14:paraId="795904DA" w14:textId="77777777" w:rsidR="00580E83" w:rsidRDefault="00580E83" w:rsidP="00580E83">
      <w:pPr>
        <w:rPr>
          <w:sz w:val="22"/>
          <w:szCs w:val="22"/>
        </w:rPr>
      </w:pPr>
    </w:p>
    <w:p w14:paraId="671C076B" w14:textId="77777777" w:rsidR="00580E83" w:rsidRDefault="00580E83" w:rsidP="00580E83">
      <w:r>
        <w:t xml:space="preserve">REFERENCES: List two </w:t>
      </w:r>
      <w:proofErr w:type="gramStart"/>
      <w:r>
        <w:t>people,</w:t>
      </w:r>
      <w:proofErr w:type="gramEnd"/>
      <w:r>
        <w:t xml:space="preserve"> not related to you who have knowledge of your qualifications. </w:t>
      </w:r>
    </w:p>
    <w:p w14:paraId="39558730" w14:textId="77777777" w:rsidR="00580E83" w:rsidRDefault="00580E83" w:rsidP="00580E83"/>
    <w:p w14:paraId="213004D2" w14:textId="77777777" w:rsidR="00580E83" w:rsidRDefault="00580E83" w:rsidP="00580E83">
      <w:r>
        <w:t>Name: __________________________________________________________________</w:t>
      </w:r>
      <w:r>
        <w:tab/>
        <w:t xml:space="preserve"> </w:t>
      </w:r>
    </w:p>
    <w:p w14:paraId="4A35B199" w14:textId="77777777" w:rsidR="00580E83" w:rsidRDefault="00580E83" w:rsidP="00580E83"/>
    <w:p w14:paraId="08EB1519" w14:textId="77777777" w:rsidR="00580E83" w:rsidRDefault="00580E83" w:rsidP="00580E83">
      <w:r>
        <w:t xml:space="preserve">Mailing Address: ______________________________ Tele. </w:t>
      </w:r>
      <w:proofErr w:type="gramStart"/>
      <w:r>
        <w:t>No.:_</w:t>
      </w:r>
      <w:proofErr w:type="gramEnd"/>
      <w:r>
        <w:t>__________________</w:t>
      </w:r>
      <w:r>
        <w:tab/>
      </w:r>
    </w:p>
    <w:p w14:paraId="3D9523BE" w14:textId="77777777" w:rsidR="00580E83" w:rsidRDefault="00580E83" w:rsidP="00580E8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D890AB0" w14:textId="77777777" w:rsidR="00580E83" w:rsidRDefault="00580E83" w:rsidP="00580E83">
      <w:r>
        <w:t>Name: __________________________________________________________________</w:t>
      </w:r>
    </w:p>
    <w:p w14:paraId="2D6BD389" w14:textId="77777777" w:rsidR="00580E83" w:rsidRDefault="00580E83" w:rsidP="00580E83">
      <w:r>
        <w:tab/>
      </w:r>
    </w:p>
    <w:p w14:paraId="1C9F0131" w14:textId="77777777" w:rsidR="00580E83" w:rsidRDefault="00580E83" w:rsidP="00580E83">
      <w:r>
        <w:t xml:space="preserve">Mailing Address: ______________________________ Tele. </w:t>
      </w:r>
      <w:proofErr w:type="gramStart"/>
      <w:r>
        <w:t>No.:_</w:t>
      </w:r>
      <w:proofErr w:type="gramEnd"/>
      <w:r>
        <w:t>__________________</w:t>
      </w:r>
      <w:r>
        <w:tab/>
      </w:r>
    </w:p>
    <w:p w14:paraId="1AFD8726" w14:textId="77777777" w:rsidR="00580E83" w:rsidRDefault="00580E83" w:rsidP="00580E83"/>
    <w:p w14:paraId="0B368830" w14:textId="77777777" w:rsidR="00580E83" w:rsidRDefault="00580E83" w:rsidP="00580E83">
      <w:r>
        <w:t xml:space="preserve">As a volunteer for the Martin Luther King, Jr. Commission, I agree to abide by all applicable rules and regulations of the agency and the State of New Mexico. I understand that I will receive no monetary benefits in return for my volunteer service and that MLK may terminate this agreement at any time without prior notice for any reason. </w:t>
      </w:r>
    </w:p>
    <w:p w14:paraId="46134293" w14:textId="77777777" w:rsidR="00580E83" w:rsidRDefault="00580E83" w:rsidP="00580E83"/>
    <w:p w14:paraId="6BEDD086" w14:textId="77777777" w:rsidR="00580E83" w:rsidRDefault="00580E83" w:rsidP="00580E83">
      <w:r>
        <w:t>I certify that my answers on this application are true and complete and that I have not knowingly withheld any information that might, if disclosed, affect my application unfavorably. I understand that any misrepresentation or omission of facts on this application could be cause for rejection of this volunteer application.</w:t>
      </w:r>
    </w:p>
    <w:p w14:paraId="1D659DB1" w14:textId="77777777" w:rsidR="00580E83" w:rsidRDefault="00580E83" w:rsidP="00580E83"/>
    <w:p w14:paraId="5E5F5043" w14:textId="77777777" w:rsidR="00580E83" w:rsidRDefault="00580E83" w:rsidP="00580E83">
      <w:r>
        <w:t>I understand that after I submit my application, it will be reviewed and my eligibility for volunteer work will be determined.  I agree to an interview with the manager and/or orientation to perform my volunteer role.</w:t>
      </w:r>
    </w:p>
    <w:p w14:paraId="099706B1" w14:textId="77777777" w:rsidR="00580E83" w:rsidRDefault="00580E83" w:rsidP="00580E83"/>
    <w:p w14:paraId="01E85A72" w14:textId="77777777" w:rsidR="00580E83" w:rsidRDefault="00580E83" w:rsidP="00580E83">
      <w:r>
        <w:t>I hereby Release and Waive liability against MLK, an agency with the State of New Mexico, its directors, and employees, for any injuries or illness that I may suffer in connection with any volunteer work for MLK.  Further, I agree that MLK is not liable for any damage to my property resulting from volunteer work for MLK.  I agree that this release is as broad and inclusive as permitted by the laws of the State of New Mexico.</w:t>
      </w:r>
    </w:p>
    <w:p w14:paraId="49E265FC" w14:textId="77777777" w:rsidR="00580E83" w:rsidRDefault="00580E83" w:rsidP="00580E83"/>
    <w:p w14:paraId="0D6F5296" w14:textId="77777777" w:rsidR="00580E83" w:rsidRDefault="00580E83" w:rsidP="00580E83"/>
    <w:p w14:paraId="02C00D67" w14:textId="240E4C10" w:rsidR="00580E83" w:rsidRDefault="00580E83" w:rsidP="00580E83">
      <w:r>
        <w:rPr>
          <w:b/>
        </w:rPr>
        <w:t>Volunteer Signature</w:t>
      </w:r>
      <w:r>
        <w:t>: _______________________________</w:t>
      </w:r>
      <w:r w:rsidR="00AF00A9">
        <w:rPr>
          <w:b/>
        </w:rPr>
        <w:t>Date</w:t>
      </w:r>
      <w:r w:rsidR="00AF00A9">
        <w:t>: _</w:t>
      </w:r>
      <w:r>
        <w:t>_________________</w:t>
      </w:r>
    </w:p>
    <w:p w14:paraId="1CCED1C8" w14:textId="77777777" w:rsidR="00580E83" w:rsidRDefault="00580E83" w:rsidP="00580E83"/>
    <w:p w14:paraId="4552A353" w14:textId="77777777" w:rsidR="00580E83" w:rsidRDefault="00580E83" w:rsidP="00580E83"/>
    <w:sectPr w:rsidR="00580E8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1A65C" w14:textId="77777777" w:rsidR="001E179A" w:rsidRDefault="001E179A" w:rsidP="00580E83">
      <w:r>
        <w:separator/>
      </w:r>
    </w:p>
  </w:endnote>
  <w:endnote w:type="continuationSeparator" w:id="0">
    <w:p w14:paraId="16CCF4F8" w14:textId="77777777" w:rsidR="001E179A" w:rsidRDefault="001E179A" w:rsidP="00580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1750675"/>
      <w:docPartObj>
        <w:docPartGallery w:val="Page Numbers (Bottom of Page)"/>
        <w:docPartUnique/>
      </w:docPartObj>
    </w:sdtPr>
    <w:sdtContent>
      <w:p w14:paraId="32E6546B" w14:textId="2012F5C1" w:rsidR="00580E83" w:rsidRDefault="00580E83">
        <w:pPr>
          <w:pStyle w:val="Footer"/>
          <w:jc w:val="right"/>
        </w:pPr>
        <w:r>
          <w:t xml:space="preserve">MLK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0378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048D7BCC" w14:textId="77777777" w:rsidR="00580E83" w:rsidRDefault="00580E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17444" w14:textId="77777777" w:rsidR="001E179A" w:rsidRDefault="001E179A" w:rsidP="00580E83">
      <w:r>
        <w:separator/>
      </w:r>
    </w:p>
  </w:footnote>
  <w:footnote w:type="continuationSeparator" w:id="0">
    <w:p w14:paraId="4C34A8C9" w14:textId="77777777" w:rsidR="001E179A" w:rsidRDefault="001E179A" w:rsidP="00580E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sDA3sDS2MLM0MbZU0lEKTi0uzszPAykwrAUAMNugKywAAAA="/>
  </w:docVars>
  <w:rsids>
    <w:rsidRoot w:val="00580E83"/>
    <w:rsid w:val="000D19A6"/>
    <w:rsid w:val="001E179A"/>
    <w:rsid w:val="00284399"/>
    <w:rsid w:val="00443F8E"/>
    <w:rsid w:val="0049780D"/>
    <w:rsid w:val="00557086"/>
    <w:rsid w:val="00580E83"/>
    <w:rsid w:val="005C0BC1"/>
    <w:rsid w:val="00690B28"/>
    <w:rsid w:val="007C2F2A"/>
    <w:rsid w:val="008F50A2"/>
    <w:rsid w:val="00A8704B"/>
    <w:rsid w:val="00AF00A9"/>
    <w:rsid w:val="00D322D7"/>
    <w:rsid w:val="00F10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632B1"/>
  <w15:chartTrackingRefBased/>
  <w15:docId w15:val="{3D209DCF-E6ED-4151-995B-04CE97116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E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0E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0E8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0E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0E8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verly Jordan</dc:creator>
  <cp:keywords/>
  <dc:description/>
  <cp:lastModifiedBy>Bradshaw, Tatum, MLKJRC</cp:lastModifiedBy>
  <cp:revision>3</cp:revision>
  <cp:lastPrinted>2022-05-24T17:05:00Z</cp:lastPrinted>
  <dcterms:created xsi:type="dcterms:W3CDTF">2023-04-24T15:43:00Z</dcterms:created>
  <dcterms:modified xsi:type="dcterms:W3CDTF">2023-04-24T17:07:00Z</dcterms:modified>
</cp:coreProperties>
</file>